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5CFC" w14:textId="77777777" w:rsidR="00596FF2" w:rsidRDefault="00596FF2" w:rsidP="00596FF2">
      <w:pPr>
        <w:pStyle w:val="NormalWeb"/>
      </w:pPr>
      <w:r>
        <w:t>HEY SAYSAYYYYYYYYYYYYY,</w:t>
      </w:r>
    </w:p>
    <w:p w14:paraId="3A250FAF" w14:textId="77777777" w:rsidR="00596FF2" w:rsidRDefault="00596FF2" w:rsidP="00596FF2">
      <w:pPr>
        <w:pStyle w:val="NormalWeb"/>
      </w:pPr>
      <w:r>
        <w:t>Now I know you were probably laughing at that main character ass intro email and I really don’t care LMAOAO</w:t>
      </w:r>
    </w:p>
    <w:p w14:paraId="3AD778C7" w14:textId="77777777" w:rsidR="00596FF2" w:rsidRDefault="00596FF2" w:rsidP="00596FF2">
      <w:pPr>
        <w:pStyle w:val="NormalWeb"/>
      </w:pPr>
      <w:r>
        <w:t>Bro, can you believe we’ve known each other for years????????? It feels like yesterday when you got mad at me for throwing snow at you (my bad my bad).</w:t>
      </w:r>
    </w:p>
    <w:p w14:paraId="774139B7" w14:textId="77777777" w:rsidR="00596FF2" w:rsidRDefault="00596FF2" w:rsidP="00596FF2">
      <w:pPr>
        <w:pStyle w:val="NormalWeb"/>
      </w:pPr>
      <w:r>
        <w:t>You’re hella chill ngl, it’s always awesome being around you and you’ve def helped me with a lot of my problems and you and your family are always in my duas.</w:t>
      </w:r>
    </w:p>
    <w:p w14:paraId="1C501001" w14:textId="77777777" w:rsidR="00596FF2" w:rsidRDefault="00596FF2" w:rsidP="00596FF2">
      <w:pPr>
        <w:pStyle w:val="NormalWeb"/>
      </w:pPr>
      <w:r>
        <w:t>You ever need anything, hmu.</w:t>
      </w:r>
    </w:p>
    <w:p w14:paraId="4682A6D8" w14:textId="31EEA915" w:rsidR="00596FF2" w:rsidRDefault="00596FF2" w:rsidP="00596FF2">
      <w:pPr>
        <w:pStyle w:val="NormalWeb"/>
      </w:pPr>
      <w:r>
        <w:t>I got you, for life.</w:t>
      </w:r>
    </w:p>
    <w:p w14:paraId="4340AB25" w14:textId="22F27466" w:rsidR="00596FF2" w:rsidRDefault="00596FF2" w:rsidP="00596FF2">
      <w:pPr>
        <w:pStyle w:val="NormalWeb"/>
      </w:pPr>
    </w:p>
    <w:p w14:paraId="4A682B3F" w14:textId="11AC0B9E" w:rsidR="00596FF2" w:rsidRDefault="00596FF2" w:rsidP="00596FF2">
      <w:pPr>
        <w:pStyle w:val="NormalWeb"/>
      </w:pPr>
      <w:r>
        <w:t>Tameem</w:t>
      </w:r>
    </w:p>
    <w:p w14:paraId="5238015F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bE0NzI1MjMyMrBU0lEKTi0uzszPAykwrAUAzD5a9iwAAAA="/>
  </w:docVars>
  <w:rsids>
    <w:rsidRoot w:val="00596FF2"/>
    <w:rsid w:val="003C3456"/>
    <w:rsid w:val="0059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62907"/>
  <w15:chartTrackingRefBased/>
  <w15:docId w15:val="{CE56ADA7-F72F-4076-9721-FD3BD5608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6F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20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1</cp:revision>
  <dcterms:created xsi:type="dcterms:W3CDTF">2022-08-05T03:49:00Z</dcterms:created>
  <dcterms:modified xsi:type="dcterms:W3CDTF">2022-08-05T03:49:00Z</dcterms:modified>
</cp:coreProperties>
</file>